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AF52F" w14:textId="320F80FA" w:rsidR="006D5F26" w:rsidRPr="00AF6603" w:rsidRDefault="004B0DF5">
      <w:pPr>
        <w:pStyle w:val="Titre1"/>
        <w:rPr>
          <w:lang w:val="fr-FR"/>
        </w:rPr>
      </w:pPr>
      <w:bookmarkStart w:id="0" w:name="descriptif-type-marmoleum-25-mm"/>
      <w:bookmarkEnd w:id="0"/>
      <w:r w:rsidRPr="00AF6603">
        <w:rPr>
          <w:lang w:val="fr-FR"/>
        </w:rPr>
        <w:t xml:space="preserve">Descriptif type : Marmoleum 2,5 </w:t>
      </w:r>
      <w:r w:rsidR="002F3A5D" w:rsidRPr="00AF6603">
        <w:rPr>
          <w:lang w:val="fr-FR"/>
        </w:rPr>
        <w:t xml:space="preserve">mm </w:t>
      </w:r>
      <w:proofErr w:type="spellStart"/>
      <w:r w:rsidR="001D5415">
        <w:rPr>
          <w:lang w:val="fr-FR"/>
        </w:rPr>
        <w:t>c</w:t>
      </w:r>
      <w:r w:rsidR="002F3A5D" w:rsidRPr="00AF6603">
        <w:rPr>
          <w:lang w:val="fr-FR"/>
        </w:rPr>
        <w:t>ocoa</w:t>
      </w:r>
      <w:proofErr w:type="spellEnd"/>
    </w:p>
    <w:p w14:paraId="12AD037D" w14:textId="77777777" w:rsidR="006267DA" w:rsidRPr="00AF6603" w:rsidRDefault="006267DA">
      <w:pPr>
        <w:pStyle w:val="Compact"/>
        <w:rPr>
          <w:b/>
          <w:lang w:val="fr-FR"/>
        </w:rPr>
      </w:pPr>
    </w:p>
    <w:p w14:paraId="45B39C54" w14:textId="77777777" w:rsidR="006267DA" w:rsidRPr="00AF6603" w:rsidRDefault="006267DA">
      <w:pPr>
        <w:pStyle w:val="Compact"/>
        <w:rPr>
          <w:b/>
          <w:lang w:val="fr-FR"/>
        </w:rPr>
      </w:pPr>
    </w:p>
    <w:p w14:paraId="0595C3D9" w14:textId="5FAB67BC" w:rsidR="006D5F26" w:rsidRPr="00E46520" w:rsidRDefault="004B0DF5">
      <w:pPr>
        <w:pStyle w:val="Compact"/>
        <w:rPr>
          <w:lang w:val="fr-FR"/>
        </w:rPr>
      </w:pPr>
      <w:r w:rsidRPr="00E46520">
        <w:rPr>
          <w:b/>
          <w:lang w:val="fr-FR"/>
        </w:rPr>
        <w:t xml:space="preserve">Revêtement de sol </w:t>
      </w:r>
      <w:r w:rsidR="0072566A">
        <w:rPr>
          <w:b/>
          <w:lang w:val="fr-FR"/>
        </w:rPr>
        <w:t xml:space="preserve">en lés de </w:t>
      </w:r>
      <w:r w:rsidRPr="00E46520">
        <w:rPr>
          <w:b/>
          <w:lang w:val="fr-FR"/>
        </w:rPr>
        <w:t xml:space="preserve">linoléum compact calandré </w:t>
      </w:r>
    </w:p>
    <w:p w14:paraId="30D5097F" w14:textId="77777777" w:rsidR="005D23C3" w:rsidRDefault="005D23C3">
      <w:pPr>
        <w:pStyle w:val="Compact"/>
        <w:rPr>
          <w:lang w:val="fr-FR"/>
        </w:rPr>
      </w:pPr>
    </w:p>
    <w:p w14:paraId="5D871F44" w14:textId="32941B22" w:rsidR="006D5F26" w:rsidRPr="00E46520" w:rsidRDefault="004B0DF5">
      <w:pPr>
        <w:pStyle w:val="Compact"/>
        <w:rPr>
          <w:lang w:val="fr-FR"/>
        </w:rPr>
      </w:pPr>
      <w:r w:rsidRPr="00E46520">
        <w:rPr>
          <w:lang w:val="fr-FR"/>
        </w:rPr>
        <w:t xml:space="preserve">Fourniture et pose d’un revêtement de sol linoléum compact calandré </w:t>
      </w:r>
      <w:r w:rsidR="0072566A">
        <w:rPr>
          <w:lang w:val="fr-FR"/>
        </w:rPr>
        <w:t>sur une base de décor</w:t>
      </w:r>
      <w:r w:rsidR="000025B0">
        <w:rPr>
          <w:lang w:val="fr-FR"/>
        </w:rPr>
        <w:t xml:space="preserve"> uni</w:t>
      </w:r>
      <w:r w:rsidR="0072566A">
        <w:rPr>
          <w:lang w:val="fr-FR"/>
        </w:rPr>
        <w:t xml:space="preserve"> dans la masse avec </w:t>
      </w:r>
      <w:r w:rsidR="0072566A" w:rsidRPr="002F3A5D">
        <w:rPr>
          <w:b/>
          <w:bCs/>
          <w:lang w:val="fr-FR"/>
        </w:rPr>
        <w:t xml:space="preserve">incrustation </w:t>
      </w:r>
      <w:r w:rsidR="005D23C3" w:rsidRPr="002F3A5D">
        <w:rPr>
          <w:b/>
          <w:bCs/>
          <w:lang w:val="fr-FR"/>
        </w:rPr>
        <w:t>d’</w:t>
      </w:r>
      <w:r w:rsidR="0072566A" w:rsidRPr="002F3A5D">
        <w:rPr>
          <w:b/>
          <w:bCs/>
          <w:lang w:val="fr-FR"/>
        </w:rPr>
        <w:t>écorce</w:t>
      </w:r>
      <w:r w:rsidR="002F3A5D" w:rsidRPr="002F3A5D">
        <w:rPr>
          <w:b/>
          <w:bCs/>
          <w:lang w:val="fr-FR"/>
        </w:rPr>
        <w:t>s</w:t>
      </w:r>
      <w:r w:rsidR="005D23C3" w:rsidRPr="002F3A5D">
        <w:rPr>
          <w:b/>
          <w:bCs/>
          <w:lang w:val="fr-FR"/>
        </w:rPr>
        <w:t xml:space="preserve"> de cacao</w:t>
      </w:r>
      <w:r w:rsidR="0072566A">
        <w:rPr>
          <w:lang w:val="fr-FR"/>
        </w:rPr>
        <w:t>. E</w:t>
      </w:r>
      <w:r w:rsidRPr="00E46520">
        <w:rPr>
          <w:lang w:val="fr-FR"/>
        </w:rPr>
        <w:t>n lés de 2 m de large</w:t>
      </w:r>
      <w:r w:rsidR="004A7CE4">
        <w:rPr>
          <w:lang w:val="fr-FR"/>
        </w:rPr>
        <w:t xml:space="preserve"> avec un</w:t>
      </w:r>
      <w:r w:rsidR="0081226B">
        <w:rPr>
          <w:lang w:val="fr-FR"/>
        </w:rPr>
        <w:t xml:space="preserve"> </w:t>
      </w:r>
      <w:r w:rsidR="004A7CE4">
        <w:rPr>
          <w:lang w:val="fr-FR"/>
        </w:rPr>
        <w:t xml:space="preserve">classement européen usage 23/34/43 </w:t>
      </w:r>
      <w:r w:rsidRPr="00E46520">
        <w:rPr>
          <w:b/>
          <w:lang w:val="fr-FR"/>
        </w:rPr>
        <w:t>type Marmoleum 2,5 mm</w:t>
      </w:r>
      <w:r w:rsidR="008C6CFA">
        <w:rPr>
          <w:b/>
          <w:lang w:val="fr-FR"/>
        </w:rPr>
        <w:t xml:space="preserve"> </w:t>
      </w:r>
      <w:proofErr w:type="spellStart"/>
      <w:r w:rsidR="00E0454D">
        <w:rPr>
          <w:b/>
          <w:lang w:val="fr-FR"/>
        </w:rPr>
        <w:t>c</w:t>
      </w:r>
      <w:r w:rsidR="002F3A5D">
        <w:rPr>
          <w:b/>
          <w:lang w:val="fr-FR"/>
        </w:rPr>
        <w:t>ocoa</w:t>
      </w:r>
      <w:proofErr w:type="spellEnd"/>
    </w:p>
    <w:p w14:paraId="29772F42" w14:textId="62DDF84E" w:rsidR="00AF6603" w:rsidRDefault="004B0DF5">
      <w:pPr>
        <w:pStyle w:val="Compact"/>
        <w:rPr>
          <w:b/>
          <w:lang w:val="fr-FR"/>
        </w:rPr>
      </w:pPr>
      <w:r w:rsidRPr="00E46520">
        <w:rPr>
          <w:b/>
          <w:lang w:val="fr-FR"/>
        </w:rPr>
        <w:t xml:space="preserve">Il sera composé jusqu'à 97 % de matières premières d’origine naturelle (jute, huile de lin, de résines naturelles, farine de bois, pigments et de charges minérales) </w:t>
      </w:r>
      <w:r w:rsidR="00092AC4">
        <w:rPr>
          <w:b/>
          <w:lang w:val="fr-FR"/>
        </w:rPr>
        <w:t>dont environ 68%</w:t>
      </w:r>
      <w:r w:rsidRPr="00E46520">
        <w:rPr>
          <w:b/>
          <w:lang w:val="fr-FR"/>
        </w:rPr>
        <w:t xml:space="preserve"> </w:t>
      </w:r>
      <w:r w:rsidR="00092AC4">
        <w:rPr>
          <w:b/>
          <w:lang w:val="fr-FR"/>
        </w:rPr>
        <w:t>d’origine végétale ou « biosourcée ».</w:t>
      </w:r>
    </w:p>
    <w:p w14:paraId="7D17BD34" w14:textId="4FAFD605" w:rsidR="008C6CFA" w:rsidRDefault="004B0DF5">
      <w:pPr>
        <w:pStyle w:val="Compact"/>
        <w:rPr>
          <w:b/>
          <w:lang w:val="fr-FR"/>
        </w:rPr>
      </w:pPr>
      <w:r w:rsidRPr="00E46520">
        <w:rPr>
          <w:b/>
          <w:lang w:val="fr-FR"/>
        </w:rPr>
        <w:t xml:space="preserve">Le produit </w:t>
      </w:r>
      <w:r w:rsidR="008C6CFA">
        <w:rPr>
          <w:b/>
          <w:lang w:val="fr-FR"/>
        </w:rPr>
        <w:t>sera composé</w:t>
      </w:r>
      <w:r w:rsidRPr="00E46520">
        <w:rPr>
          <w:b/>
          <w:lang w:val="fr-FR"/>
        </w:rPr>
        <w:t xml:space="preserve"> jusqu'à 4</w:t>
      </w:r>
      <w:r w:rsidR="001D5415">
        <w:rPr>
          <w:b/>
          <w:lang w:val="fr-FR"/>
        </w:rPr>
        <w:t>3</w:t>
      </w:r>
      <w:r w:rsidRPr="00E46520">
        <w:rPr>
          <w:b/>
          <w:lang w:val="fr-FR"/>
        </w:rPr>
        <w:t xml:space="preserve"> % de contenus recyclés</w:t>
      </w:r>
      <w:r w:rsidR="001D5415">
        <w:rPr>
          <w:b/>
          <w:lang w:val="fr-FR"/>
        </w:rPr>
        <w:t>.</w:t>
      </w:r>
    </w:p>
    <w:p w14:paraId="73A32708" w14:textId="776FE9E5" w:rsidR="008C6CFA" w:rsidRDefault="004B0DF5">
      <w:pPr>
        <w:pStyle w:val="Compact"/>
        <w:rPr>
          <w:lang w:val="fr-FR"/>
        </w:rPr>
      </w:pPr>
      <w:r w:rsidRPr="00E46520">
        <w:rPr>
          <w:lang w:val="fr-FR"/>
        </w:rPr>
        <w:t> Le produit sera calandré</w:t>
      </w:r>
      <w:r w:rsidR="009B28C1">
        <w:rPr>
          <w:lang w:val="fr-FR"/>
        </w:rPr>
        <w:t xml:space="preserve"> </w:t>
      </w:r>
      <w:r w:rsidR="00092AC4">
        <w:rPr>
          <w:lang w:val="fr-FR"/>
        </w:rPr>
        <w:t>en 2 couches</w:t>
      </w:r>
      <w:r w:rsidR="009B28C1">
        <w:rPr>
          <w:lang w:val="fr-FR"/>
        </w:rPr>
        <w:t> </w:t>
      </w:r>
      <w:r w:rsidR="009B28C1" w:rsidRPr="00E46520">
        <w:rPr>
          <w:lang w:val="fr-FR"/>
        </w:rPr>
        <w:t>sur un</w:t>
      </w:r>
      <w:r w:rsidR="009B28C1">
        <w:rPr>
          <w:lang w:val="fr-FR"/>
        </w:rPr>
        <w:t xml:space="preserve"> support en</w:t>
      </w:r>
      <w:r w:rsidR="009B28C1" w:rsidRPr="00E46520">
        <w:rPr>
          <w:lang w:val="fr-FR"/>
        </w:rPr>
        <w:t xml:space="preserve"> toile de jute</w:t>
      </w:r>
      <w:r w:rsidR="009B28C1">
        <w:rPr>
          <w:lang w:val="fr-FR"/>
        </w:rPr>
        <w:t xml:space="preserve"> : la première contenant du </w:t>
      </w:r>
      <w:r w:rsidR="003D5E51">
        <w:rPr>
          <w:b/>
          <w:bCs/>
          <w:lang w:val="fr-FR"/>
        </w:rPr>
        <w:t>M</w:t>
      </w:r>
      <w:r w:rsidR="009B28C1" w:rsidRPr="002F3A5D">
        <w:rPr>
          <w:b/>
          <w:bCs/>
          <w:lang w:val="fr-FR"/>
        </w:rPr>
        <w:t>armoleum recyclé</w:t>
      </w:r>
      <w:r w:rsidR="009B28C1">
        <w:rPr>
          <w:lang w:val="fr-FR"/>
        </w:rPr>
        <w:t xml:space="preserve"> et la seconde intégrant </w:t>
      </w:r>
      <w:r w:rsidRPr="00E46520">
        <w:rPr>
          <w:lang w:val="fr-FR"/>
        </w:rPr>
        <w:t>dans la masse</w:t>
      </w:r>
      <w:r w:rsidR="00AF6603">
        <w:rPr>
          <w:lang w:val="fr-FR"/>
        </w:rPr>
        <w:t xml:space="preserve"> </w:t>
      </w:r>
      <w:r w:rsidR="009B28C1" w:rsidRPr="002F3A5D">
        <w:rPr>
          <w:b/>
          <w:bCs/>
          <w:lang w:val="fr-FR"/>
        </w:rPr>
        <w:t>des écorces</w:t>
      </w:r>
      <w:r w:rsidR="00AF6603" w:rsidRPr="002F3A5D">
        <w:rPr>
          <w:b/>
          <w:bCs/>
          <w:lang w:val="fr-FR"/>
        </w:rPr>
        <w:t xml:space="preserve"> de cacao</w:t>
      </w:r>
      <w:r w:rsidR="00E0454D">
        <w:rPr>
          <w:b/>
          <w:bCs/>
          <w:lang w:val="fr-FR"/>
        </w:rPr>
        <w:t>.</w:t>
      </w:r>
      <w:r w:rsidR="009B28C1" w:rsidRPr="002F3A5D">
        <w:rPr>
          <w:b/>
          <w:bCs/>
          <w:lang w:val="fr-FR"/>
        </w:rPr>
        <w:t xml:space="preserve"> </w:t>
      </w:r>
    </w:p>
    <w:p w14:paraId="32B3FF9D" w14:textId="7D929AF1" w:rsidR="006D5F26" w:rsidRPr="00E46520" w:rsidRDefault="004B0DF5">
      <w:pPr>
        <w:pStyle w:val="Compact"/>
        <w:rPr>
          <w:lang w:val="fr-FR"/>
        </w:rPr>
      </w:pPr>
      <w:r w:rsidRPr="00E46520">
        <w:rPr>
          <w:lang w:val="fr-FR"/>
        </w:rPr>
        <w:t xml:space="preserve">Il sera naturellement bactériostatique et résistera à la cigarette. Il bénéficiera de la protection de surface </w:t>
      </w:r>
      <w:r w:rsidRPr="00E46520">
        <w:rPr>
          <w:b/>
          <w:lang w:val="fr-FR"/>
        </w:rPr>
        <w:t>TOPSHIELD PRO</w:t>
      </w:r>
      <w:r w:rsidRPr="00E46520">
        <w:rPr>
          <w:lang w:val="fr-FR"/>
        </w:rPr>
        <w:t xml:space="preserve"> à base aqueuse pour assurer une surface homogène et facile d'entretien. </w:t>
      </w:r>
      <w:r w:rsidRPr="002F3A5D">
        <w:rPr>
          <w:b/>
          <w:bCs/>
          <w:lang w:val="fr-FR"/>
        </w:rPr>
        <w:t>TOPSHIEL</w:t>
      </w:r>
      <w:r w:rsidR="00C30904" w:rsidRPr="002F3A5D">
        <w:rPr>
          <w:b/>
          <w:bCs/>
          <w:lang w:val="fr-FR"/>
        </w:rPr>
        <w:t>D</w:t>
      </w:r>
      <w:r w:rsidRPr="002F3A5D">
        <w:rPr>
          <w:b/>
          <w:bCs/>
          <w:lang w:val="fr-FR"/>
        </w:rPr>
        <w:t xml:space="preserve"> PRO</w:t>
      </w:r>
      <w:r w:rsidRPr="00E46520">
        <w:rPr>
          <w:lang w:val="fr-FR"/>
        </w:rPr>
        <w:t xml:space="preserve"> évitera toute métallisation et apportera une résistance </w:t>
      </w:r>
      <w:r w:rsidR="00B61612" w:rsidRPr="00B61612">
        <w:rPr>
          <w:b/>
          <w:bCs/>
          <w:i/>
          <w:iCs/>
          <w:lang w:val="fr-FR"/>
        </w:rPr>
        <w:t>supérieure </w:t>
      </w:r>
      <w:r w:rsidRPr="00E46520">
        <w:rPr>
          <w:lang w:val="fr-FR"/>
        </w:rPr>
        <w:t>aux rayures, à l'abrasion et aux agents tachants type bétadine, éosine, gel hydroalcoolique</w:t>
      </w:r>
      <w:r w:rsidR="003D5E51">
        <w:rPr>
          <w:lang w:val="fr-FR"/>
        </w:rPr>
        <w:t xml:space="preserve"> </w:t>
      </w:r>
    </w:p>
    <w:p w14:paraId="3E61FB55" w14:textId="6FFB1845" w:rsidR="006D5F26" w:rsidRPr="00E46520" w:rsidRDefault="004B0DF5">
      <w:pPr>
        <w:pStyle w:val="Compact"/>
        <w:rPr>
          <w:lang w:val="fr-FR"/>
        </w:rPr>
      </w:pPr>
      <w:r w:rsidRPr="00E46520">
        <w:rPr>
          <w:lang w:val="fr-FR"/>
        </w:rPr>
        <w:t xml:space="preserve">Pour </w:t>
      </w:r>
      <w:r w:rsidR="006A153B">
        <w:rPr>
          <w:lang w:val="fr-FR"/>
        </w:rPr>
        <w:t xml:space="preserve">les </w:t>
      </w:r>
      <w:r w:rsidR="00275753">
        <w:rPr>
          <w:lang w:val="fr-FR"/>
        </w:rPr>
        <w:t xml:space="preserve">locaux </w:t>
      </w:r>
      <w:r w:rsidR="00275753" w:rsidRPr="00E46520">
        <w:rPr>
          <w:lang w:val="fr-FR"/>
        </w:rPr>
        <w:t>E</w:t>
      </w:r>
      <w:r w:rsidRPr="00E46520">
        <w:rPr>
          <w:lang w:val="fr-FR"/>
        </w:rPr>
        <w:t xml:space="preserve">2, il sera soudé à chaud aux joints et traité en rives par calfatage ou soudure à la plinthe et aux angles préformés type </w:t>
      </w:r>
      <w:proofErr w:type="spellStart"/>
      <w:r w:rsidRPr="002F3A5D">
        <w:rPr>
          <w:b/>
          <w:bCs/>
          <w:lang w:val="fr-FR"/>
        </w:rPr>
        <w:t>Marmoform</w:t>
      </w:r>
      <w:proofErr w:type="spellEnd"/>
      <w:r w:rsidRPr="00E46520">
        <w:rPr>
          <w:lang w:val="fr-FR"/>
        </w:rPr>
        <w:t>.</w:t>
      </w:r>
    </w:p>
    <w:p w14:paraId="4FF3C8CA" w14:textId="25DF5FA4" w:rsidR="006D5F26" w:rsidRPr="00E46520" w:rsidRDefault="004B0DF5">
      <w:pPr>
        <w:pStyle w:val="Compact"/>
        <w:rPr>
          <w:lang w:val="fr-FR"/>
        </w:rPr>
      </w:pPr>
      <w:r w:rsidRPr="00E46520">
        <w:rPr>
          <w:lang w:val="fr-FR"/>
        </w:rPr>
        <w:t xml:space="preserve">Il bénéficiera d’une garantie de 10 ans et pourra obtenir </w:t>
      </w:r>
      <w:r w:rsidR="002F3A5D" w:rsidRPr="00E46520">
        <w:rPr>
          <w:lang w:val="fr-FR"/>
        </w:rPr>
        <w:t xml:space="preserve">une </w:t>
      </w:r>
      <w:r w:rsidR="002F3A5D" w:rsidRPr="00E0454D">
        <w:rPr>
          <w:b/>
          <w:bCs/>
          <w:lang w:val="fr-FR"/>
        </w:rPr>
        <w:t>ex</w:t>
      </w:r>
      <w:r w:rsidR="002F3A5D" w:rsidRPr="00E46520">
        <w:rPr>
          <w:b/>
          <w:lang w:val="fr-FR"/>
        </w:rPr>
        <w:t>tension jusqu’à 6 an</w:t>
      </w:r>
      <w:r w:rsidR="002F3A5D">
        <w:rPr>
          <w:b/>
          <w:lang w:val="fr-FR"/>
        </w:rPr>
        <w:t>s</w:t>
      </w:r>
      <w:r w:rsidR="002F3A5D" w:rsidRPr="00E46520">
        <w:rPr>
          <w:b/>
          <w:lang w:val="fr-FR"/>
        </w:rPr>
        <w:t xml:space="preserve"> supplémentaire</w:t>
      </w:r>
      <w:r w:rsidRPr="00E46520">
        <w:rPr>
          <w:lang w:val="fr-FR"/>
        </w:rPr>
        <w:t xml:space="preserve"> (suivant conditions de mise en œuvre des tapis de propreté </w:t>
      </w:r>
      <w:r w:rsidRPr="002F3A5D">
        <w:rPr>
          <w:b/>
          <w:bCs/>
          <w:lang w:val="fr-FR"/>
        </w:rPr>
        <w:t>Coral</w:t>
      </w:r>
      <w:r w:rsidRPr="00E46520">
        <w:rPr>
          <w:lang w:val="fr-FR"/>
        </w:rPr>
        <w:t xml:space="preserve"> ou </w:t>
      </w:r>
      <w:r w:rsidRPr="002F3A5D">
        <w:rPr>
          <w:b/>
          <w:bCs/>
          <w:lang w:val="fr-FR"/>
        </w:rPr>
        <w:t xml:space="preserve">Nuway </w:t>
      </w:r>
      <w:r w:rsidRPr="00E46520">
        <w:rPr>
          <w:lang w:val="fr-FR"/>
        </w:rPr>
        <w:t xml:space="preserve">du fabricant </w:t>
      </w:r>
      <w:r w:rsidRPr="00E46520">
        <w:rPr>
          <w:vertAlign w:val="superscript"/>
          <w:lang w:val="fr-FR"/>
        </w:rPr>
        <w:t>(2)</w:t>
      </w:r>
      <w:r w:rsidRPr="00E46520">
        <w:rPr>
          <w:lang w:val="fr-FR"/>
        </w:rPr>
        <w:t xml:space="preserve">. Le choix couleurs se portera sur un minimum de </w:t>
      </w:r>
      <w:r w:rsidR="008C6CFA">
        <w:rPr>
          <w:lang w:val="fr-FR"/>
        </w:rPr>
        <w:t>10</w:t>
      </w:r>
      <w:r w:rsidRPr="00E46520">
        <w:rPr>
          <w:lang w:val="fr-FR"/>
        </w:rPr>
        <w:t xml:space="preserve"> décors dans la masse. </w:t>
      </w:r>
      <w:r w:rsidR="002F3A5D">
        <w:rPr>
          <w:lang w:val="fr-FR"/>
        </w:rPr>
        <w:t xml:space="preserve">Les </w:t>
      </w:r>
      <w:r w:rsidR="002F3A5D" w:rsidRPr="00360AA8">
        <w:rPr>
          <w:lang w:val="fr-FR"/>
        </w:rPr>
        <w:t>chutes de pose et déposes</w:t>
      </w:r>
      <w:r w:rsidR="002F3A5D">
        <w:rPr>
          <w:lang w:val="fr-FR"/>
        </w:rPr>
        <w:t xml:space="preserve"> </w:t>
      </w:r>
      <w:r w:rsidRPr="002F3A5D">
        <w:rPr>
          <w:b/>
          <w:bCs/>
          <w:lang w:val="fr-FR"/>
        </w:rPr>
        <w:t>Marmoleum 2,5 mm</w:t>
      </w:r>
      <w:r w:rsidRPr="00360AA8">
        <w:rPr>
          <w:lang w:val="fr-FR"/>
        </w:rPr>
        <w:t xml:space="preserve"> () sont recyclables via notre programme </w:t>
      </w:r>
      <w:r w:rsidRPr="002F3A5D">
        <w:rPr>
          <w:b/>
          <w:bCs/>
          <w:lang w:val="fr-FR"/>
        </w:rPr>
        <w:t>Tournesol</w:t>
      </w:r>
      <w:r w:rsidRPr="00360AA8">
        <w:rPr>
          <w:lang w:val="fr-FR"/>
        </w:rPr>
        <w:t>***</w:t>
      </w:r>
    </w:p>
    <w:p w14:paraId="566AD036" w14:textId="639E4336" w:rsidR="006D5F26" w:rsidRPr="00E46520" w:rsidRDefault="004B0DF5">
      <w:pPr>
        <w:pStyle w:val="Compact"/>
        <w:rPr>
          <w:lang w:val="fr-FR"/>
        </w:rPr>
      </w:pPr>
      <w:r w:rsidRPr="00E46520">
        <w:rPr>
          <w:b/>
          <w:lang w:val="fr-FR"/>
        </w:rPr>
        <w:t>Caractéristiques techniques :</w:t>
      </w:r>
    </w:p>
    <w:p w14:paraId="5AC297DC" w14:textId="77FC578C" w:rsidR="006D5F26" w:rsidRPr="004A7CE4" w:rsidRDefault="004B0DF5" w:rsidP="00E46520">
      <w:pPr>
        <w:pStyle w:val="Compact"/>
        <w:numPr>
          <w:ilvl w:val="0"/>
          <w:numId w:val="5"/>
        </w:numPr>
        <w:rPr>
          <w:lang w:val="fr-FR"/>
        </w:rPr>
      </w:pPr>
      <w:r w:rsidRPr="00E46520">
        <w:rPr>
          <w:lang w:val="fr-FR"/>
        </w:rPr>
        <w:t xml:space="preserve">Réaction au feu </w:t>
      </w:r>
      <w:r w:rsidRPr="00E46520">
        <w:rPr>
          <w:b/>
          <w:lang w:val="fr-FR"/>
        </w:rPr>
        <w:t>: C</w:t>
      </w:r>
      <w:r w:rsidRPr="00E46520">
        <w:rPr>
          <w:b/>
          <w:vertAlign w:val="subscript"/>
          <w:lang w:val="fr-FR"/>
        </w:rPr>
        <w:t>fl</w:t>
      </w:r>
      <w:r w:rsidRPr="00E46520">
        <w:rPr>
          <w:b/>
          <w:lang w:val="fr-FR"/>
        </w:rPr>
        <w:t>-s1</w:t>
      </w:r>
    </w:p>
    <w:p w14:paraId="26B77E63" w14:textId="2CFC97D5" w:rsidR="004A7CE4" w:rsidRPr="00E46520" w:rsidRDefault="004A7CE4" w:rsidP="00E46520">
      <w:pPr>
        <w:pStyle w:val="Compact"/>
        <w:numPr>
          <w:ilvl w:val="0"/>
          <w:numId w:val="5"/>
        </w:numPr>
        <w:rPr>
          <w:lang w:val="fr-FR"/>
        </w:rPr>
      </w:pPr>
      <w:r>
        <w:rPr>
          <w:b/>
          <w:lang w:val="fr-FR"/>
        </w:rPr>
        <w:t>Classement européen 23/34/43</w:t>
      </w:r>
    </w:p>
    <w:p w14:paraId="5DA8400B" w14:textId="10AC04DB" w:rsidR="006D5F26" w:rsidRPr="00E46520" w:rsidRDefault="004B0DF5" w:rsidP="00E46520">
      <w:pPr>
        <w:pStyle w:val="Compact"/>
        <w:numPr>
          <w:ilvl w:val="0"/>
          <w:numId w:val="5"/>
        </w:numPr>
        <w:rPr>
          <w:lang w:val="fr-FR"/>
        </w:rPr>
      </w:pPr>
      <w:r w:rsidRPr="00E46520">
        <w:rPr>
          <w:lang w:val="fr-FR"/>
        </w:rPr>
        <w:t xml:space="preserve">Épaisseur </w:t>
      </w:r>
      <w:r w:rsidRPr="00E46520">
        <w:rPr>
          <w:b/>
          <w:lang w:val="fr-FR"/>
        </w:rPr>
        <w:t>: 2.5 mm</w:t>
      </w:r>
    </w:p>
    <w:p w14:paraId="1AADD784" w14:textId="7953A1FB" w:rsidR="006D5F26" w:rsidRPr="00E46520" w:rsidRDefault="004B0DF5" w:rsidP="00E46520">
      <w:pPr>
        <w:pStyle w:val="Compact"/>
        <w:numPr>
          <w:ilvl w:val="0"/>
          <w:numId w:val="5"/>
        </w:numPr>
        <w:rPr>
          <w:lang w:val="fr-FR"/>
        </w:rPr>
      </w:pPr>
      <w:r w:rsidRPr="00E46520">
        <w:rPr>
          <w:lang w:val="fr-FR"/>
        </w:rPr>
        <w:t xml:space="preserve">Masse surfacique totale </w:t>
      </w:r>
      <w:r w:rsidRPr="00E46520">
        <w:rPr>
          <w:b/>
          <w:lang w:val="fr-FR"/>
        </w:rPr>
        <w:t>: 2 900 g/m² (-/+10 %)</w:t>
      </w:r>
    </w:p>
    <w:p w14:paraId="1A319D8D" w14:textId="77777777" w:rsidR="006D5F26" w:rsidRPr="00E46520" w:rsidRDefault="004B0DF5" w:rsidP="00E46520">
      <w:pPr>
        <w:pStyle w:val="Compact"/>
        <w:numPr>
          <w:ilvl w:val="0"/>
          <w:numId w:val="4"/>
        </w:numPr>
        <w:rPr>
          <w:lang w:val="fr-FR"/>
        </w:rPr>
      </w:pPr>
      <w:r w:rsidRPr="00E46520">
        <w:rPr>
          <w:lang w:val="fr-FR"/>
        </w:rPr>
        <w:t>Poinçonnement rémanent moyen : &lt; 0.08 mm (exigence de la norme &lt;0.15 mm)</w:t>
      </w:r>
    </w:p>
    <w:p w14:paraId="7C75DF58" w14:textId="77777777" w:rsidR="006D5F26" w:rsidRPr="00E46520" w:rsidRDefault="004B0DF5" w:rsidP="00E46520">
      <w:pPr>
        <w:pStyle w:val="Compact"/>
        <w:numPr>
          <w:ilvl w:val="0"/>
          <w:numId w:val="4"/>
        </w:numPr>
        <w:rPr>
          <w:lang w:val="fr-FR"/>
        </w:rPr>
      </w:pPr>
      <w:r w:rsidRPr="00E46520">
        <w:rPr>
          <w:lang w:val="fr-FR"/>
        </w:rPr>
        <w:t xml:space="preserve">Traitement de surface </w:t>
      </w:r>
      <w:r w:rsidRPr="00E46520">
        <w:rPr>
          <w:b/>
          <w:lang w:val="fr-FR"/>
        </w:rPr>
        <w:t>: Topshield pro (à base aqueuse)</w:t>
      </w:r>
    </w:p>
    <w:p w14:paraId="51062ADA" w14:textId="4EA07CB5" w:rsidR="006D5F26" w:rsidRPr="00E46520" w:rsidRDefault="004B0DF5" w:rsidP="00E46520">
      <w:pPr>
        <w:pStyle w:val="Compact"/>
        <w:numPr>
          <w:ilvl w:val="0"/>
          <w:numId w:val="4"/>
        </w:numPr>
        <w:rPr>
          <w:lang w:val="fr-FR"/>
        </w:rPr>
      </w:pPr>
      <w:r w:rsidRPr="00E46520">
        <w:rPr>
          <w:lang w:val="fr-FR"/>
        </w:rPr>
        <w:t xml:space="preserve">Efficacité acoustique aux bruits de choc certifiée </w:t>
      </w:r>
      <w:r>
        <w:rPr>
          <w:b/>
        </w:rPr>
        <w:t>Δ</w:t>
      </w:r>
      <w:r w:rsidRPr="00E46520">
        <w:rPr>
          <w:b/>
          <w:lang w:val="fr-FR"/>
        </w:rPr>
        <w:t>L</w:t>
      </w:r>
      <w:r w:rsidRPr="00E46520">
        <w:rPr>
          <w:b/>
          <w:vertAlign w:val="subscript"/>
          <w:lang w:val="fr-FR"/>
        </w:rPr>
        <w:t>w</w:t>
      </w:r>
      <w:r w:rsidRPr="00E46520">
        <w:rPr>
          <w:b/>
          <w:lang w:val="fr-FR"/>
        </w:rPr>
        <w:t xml:space="preserve"> = 7 dB</w:t>
      </w:r>
    </w:p>
    <w:p w14:paraId="74A6DF02" w14:textId="4F0EA2EC" w:rsidR="006D5F26" w:rsidRDefault="004B0DF5" w:rsidP="00E46520">
      <w:pPr>
        <w:pStyle w:val="Compact"/>
        <w:numPr>
          <w:ilvl w:val="0"/>
          <w:numId w:val="4"/>
        </w:numPr>
      </w:pPr>
      <w:r>
        <w:t xml:space="preserve">Choix de </w:t>
      </w:r>
      <w:proofErr w:type="spellStart"/>
      <w:proofErr w:type="gramStart"/>
      <w:r>
        <w:t>coloris</w:t>
      </w:r>
      <w:proofErr w:type="spellEnd"/>
      <w:r>
        <w:t xml:space="preserve"> </w:t>
      </w:r>
      <w:r>
        <w:rPr>
          <w:b/>
        </w:rPr>
        <w:t>:</w:t>
      </w:r>
      <w:proofErr w:type="gramEnd"/>
      <w:r>
        <w:rPr>
          <w:b/>
        </w:rPr>
        <w:t xml:space="preserve"> </w:t>
      </w:r>
      <w:r w:rsidR="008C6CFA">
        <w:rPr>
          <w:b/>
        </w:rPr>
        <w:t xml:space="preserve">10 </w:t>
      </w:r>
      <w:r>
        <w:rPr>
          <w:b/>
        </w:rPr>
        <w:t> </w:t>
      </w:r>
    </w:p>
    <w:p w14:paraId="1273D51B" w14:textId="188324AD" w:rsidR="006D5F26" w:rsidRDefault="004B0DF5">
      <w:pPr>
        <w:pStyle w:val="Compact"/>
      </w:pPr>
      <w:r>
        <w:br/>
      </w:r>
    </w:p>
    <w:p w14:paraId="7A22D105" w14:textId="24B9944B" w:rsidR="00C30904" w:rsidRDefault="00C30904">
      <w:pPr>
        <w:pStyle w:val="Compact"/>
      </w:pPr>
    </w:p>
    <w:p w14:paraId="7E7AD53D" w14:textId="77777777" w:rsidR="00C30904" w:rsidRDefault="00C30904">
      <w:pPr>
        <w:pStyle w:val="Compact"/>
      </w:pPr>
    </w:p>
    <w:p w14:paraId="00C32768" w14:textId="1DC88DAC" w:rsidR="006D5F26" w:rsidRDefault="006D5F26">
      <w:pPr>
        <w:pStyle w:val="Compact"/>
      </w:pPr>
    </w:p>
    <w:p w14:paraId="31EFC159" w14:textId="77777777" w:rsidR="00C30904" w:rsidRDefault="00C30904">
      <w:pPr>
        <w:pStyle w:val="Compact"/>
      </w:pPr>
    </w:p>
    <w:p w14:paraId="59CB75E7" w14:textId="77777777" w:rsidR="006D5F26" w:rsidRDefault="006D5F26">
      <w:pPr>
        <w:pStyle w:val="Compact"/>
      </w:pPr>
    </w:p>
    <w:p w14:paraId="0CB2B3C2" w14:textId="4359F10B" w:rsidR="006D5F26" w:rsidRPr="00E46520" w:rsidRDefault="004B0DF5" w:rsidP="00C87F5E">
      <w:pPr>
        <w:pStyle w:val="Corpsdetexte"/>
        <w:rPr>
          <w:lang w:val="fr-FR"/>
        </w:rPr>
      </w:pPr>
      <w:r w:rsidRPr="00E46520">
        <w:rPr>
          <w:lang w:val="fr-FR"/>
        </w:rPr>
        <w:br/>
      </w:r>
      <w:r w:rsidR="0072566A">
        <w:rPr>
          <w:b/>
          <w:lang w:val="fr-FR"/>
        </w:rPr>
        <w:t>Mise en oeuvre</w:t>
      </w:r>
      <w:r w:rsidRPr="00E46520">
        <w:rPr>
          <w:lang w:val="fr-FR"/>
        </w:rPr>
        <w:br/>
        <w:t xml:space="preserve">Pose collée : Mise en œuvre et type de colle (type 611 </w:t>
      </w:r>
      <w:proofErr w:type="spellStart"/>
      <w:r w:rsidRPr="00E46520">
        <w:rPr>
          <w:lang w:val="fr-FR"/>
        </w:rPr>
        <w:t>eurostar</w:t>
      </w:r>
      <w:proofErr w:type="spellEnd"/>
      <w:r w:rsidRPr="00E46520">
        <w:rPr>
          <w:lang w:val="fr-FR"/>
        </w:rPr>
        <w:t xml:space="preserve"> lino Plus EC1+ ou 418 </w:t>
      </w:r>
      <w:proofErr w:type="spellStart"/>
      <w:r w:rsidRPr="00E46520">
        <w:rPr>
          <w:lang w:val="fr-FR"/>
        </w:rPr>
        <w:t>eurostar</w:t>
      </w:r>
      <w:proofErr w:type="spellEnd"/>
      <w:r w:rsidRPr="00E46520">
        <w:rPr>
          <w:lang w:val="fr-FR"/>
        </w:rPr>
        <w:t xml:space="preserve"> lino </w:t>
      </w:r>
      <w:proofErr w:type="spellStart"/>
      <w:r w:rsidRPr="00E46520">
        <w:rPr>
          <w:lang w:val="fr-FR"/>
        </w:rPr>
        <w:t>polaris</w:t>
      </w:r>
      <w:proofErr w:type="spellEnd"/>
      <w:r w:rsidR="00C30904">
        <w:rPr>
          <w:lang w:val="fr-FR"/>
        </w:rPr>
        <w:t>)</w:t>
      </w:r>
      <w:r w:rsidRPr="00E46520">
        <w:rPr>
          <w:lang w:val="fr-FR"/>
        </w:rPr>
        <w:t xml:space="preserve"> suivant préconisations du fabricant et dans le respect du NF DTU 53.12. En fonction de la classification UPEC des locaux du CSTB et de la nature du support l’Entreprise devra utiliser les méthodologies de mise en œuvre qu’implique le classement E.</w:t>
      </w:r>
    </w:p>
    <w:p w14:paraId="3EA6C190" w14:textId="77777777" w:rsidR="006D5F26" w:rsidRPr="00E46520" w:rsidRDefault="004B0DF5">
      <w:pPr>
        <w:pStyle w:val="Compact"/>
        <w:rPr>
          <w:lang w:val="fr-FR"/>
        </w:rPr>
      </w:pPr>
      <w:r w:rsidRPr="00E46520">
        <w:rPr>
          <w:lang w:val="fr-FR"/>
        </w:rPr>
        <w:t>E1 : joints soudés à chaud</w:t>
      </w:r>
    </w:p>
    <w:p w14:paraId="1E5C91F9" w14:textId="77777777" w:rsidR="006D5F26" w:rsidRPr="00E46520" w:rsidRDefault="004B0DF5">
      <w:pPr>
        <w:pStyle w:val="Compact"/>
        <w:rPr>
          <w:lang w:val="fr-FR"/>
        </w:rPr>
      </w:pPr>
      <w:r w:rsidRPr="00E46520">
        <w:rPr>
          <w:lang w:val="fr-FR"/>
        </w:rPr>
        <w:t>E2 : joints soudés à chaud + étanchéité en rives.</w:t>
      </w:r>
    </w:p>
    <w:p w14:paraId="6058BD12" w14:textId="77777777" w:rsidR="006D5F26" w:rsidRPr="00E46520" w:rsidRDefault="004B0DF5">
      <w:pPr>
        <w:pStyle w:val="Compact"/>
        <w:rPr>
          <w:lang w:val="fr-FR"/>
        </w:rPr>
      </w:pPr>
      <w:r w:rsidRPr="00E46520">
        <w:rPr>
          <w:lang w:val="fr-FR"/>
        </w:rPr>
        <w:t>Dans le cas d’une pose sur terre-plein, l’entreprise prendra les dispositions nécessaires de préparation de support pour réaliser une barrière anti- humidité selon les prescriptions du NF DTU 53.12. L’entreprise installera les compléments de finition utiles disponibles auprès du fabricant : cordons de soudure – plinthes – formes d’appui en cas de remontées en plinthes…</w:t>
      </w:r>
    </w:p>
    <w:p w14:paraId="475A3D8C" w14:textId="77777777" w:rsidR="006D5F26" w:rsidRPr="00E46520" w:rsidRDefault="004B0DF5">
      <w:pPr>
        <w:pStyle w:val="Compact"/>
        <w:rPr>
          <w:lang w:val="fr-FR"/>
        </w:rPr>
      </w:pPr>
      <w:r w:rsidRPr="00E46520">
        <w:rPr>
          <w:lang w:val="fr-FR"/>
        </w:rPr>
        <w:t>Entretien :</w:t>
      </w:r>
    </w:p>
    <w:p w14:paraId="6BF7EDD0" w14:textId="77777777" w:rsidR="006D5F26" w:rsidRPr="00E46520" w:rsidRDefault="004B0DF5">
      <w:pPr>
        <w:pStyle w:val="Compact"/>
        <w:rPr>
          <w:lang w:val="fr-FR"/>
        </w:rPr>
      </w:pPr>
      <w:r w:rsidRPr="00E46520">
        <w:rPr>
          <w:lang w:val="fr-FR"/>
        </w:rPr>
        <w:t>L’entreprise en charge du nettoyage des revêtements devra impérativement respecter les protocoles d’entretien du fabricant. La notice d’entretien devra être transmise par le présent lot revêtement de sol ou par le fabricant.</w:t>
      </w:r>
    </w:p>
    <w:p w14:paraId="271534BF" w14:textId="52C9B79E" w:rsidR="006D5F26" w:rsidRPr="00E46520" w:rsidRDefault="004B0DF5" w:rsidP="006267DA">
      <w:pPr>
        <w:pStyle w:val="Compact"/>
        <w:ind w:right="-283" w:firstLine="142"/>
        <w:rPr>
          <w:lang w:val="fr-FR"/>
        </w:rPr>
      </w:pPr>
      <w:r w:rsidRPr="00E46520">
        <w:rPr>
          <w:lang w:val="fr-FR"/>
        </w:rPr>
        <w:br/>
      </w:r>
      <w:r w:rsidRPr="00E46520">
        <w:rPr>
          <w:b/>
          <w:lang w:val="fr-FR"/>
        </w:rPr>
        <w:t>Données environnementales</w:t>
      </w:r>
      <w:r w:rsidRPr="00E46520">
        <w:rPr>
          <w:lang w:val="fr-FR"/>
        </w:rPr>
        <w:br/>
      </w:r>
    </w:p>
    <w:p w14:paraId="73955CD9" w14:textId="52C34193" w:rsidR="006D5F26" w:rsidRPr="00E46520" w:rsidRDefault="004B0DF5" w:rsidP="00A31DA8">
      <w:pPr>
        <w:pStyle w:val="Compact"/>
        <w:numPr>
          <w:ilvl w:val="0"/>
          <w:numId w:val="9"/>
        </w:numPr>
        <w:rPr>
          <w:lang w:val="fr-FR"/>
        </w:rPr>
      </w:pPr>
      <w:r w:rsidRPr="00E46520">
        <w:rPr>
          <w:b/>
          <w:lang w:val="fr-FR"/>
        </w:rPr>
        <w:t>FDES conforme</w:t>
      </w:r>
      <w:r w:rsidRPr="00E46520">
        <w:rPr>
          <w:lang w:val="fr-FR"/>
        </w:rPr>
        <w:t xml:space="preserve"> à la norme NF EN ISO 14025, à la NF EN 15804+A1 et à son complément national NF EN 15804/CN et consultable sur INIES.</w:t>
      </w:r>
    </w:p>
    <w:p w14:paraId="64D48008" w14:textId="6DDC93BE" w:rsidR="006D5F26" w:rsidRPr="00E46520" w:rsidRDefault="00A31DA8" w:rsidP="00A31DA8">
      <w:pPr>
        <w:pStyle w:val="Compact"/>
        <w:numPr>
          <w:ilvl w:val="0"/>
          <w:numId w:val="9"/>
        </w:numPr>
        <w:ind w:right="-425"/>
        <w:rPr>
          <w:lang w:val="fr-FR"/>
        </w:rPr>
      </w:pPr>
      <w:r w:rsidRPr="00507E87">
        <w:rPr>
          <w:b/>
          <w:bCs/>
          <w:lang w:val="fr-FR"/>
        </w:rPr>
        <w:t>Indicate</w:t>
      </w:r>
      <w:r w:rsidR="0081226B" w:rsidRPr="00507E87">
        <w:rPr>
          <w:b/>
          <w:bCs/>
          <w:lang w:val="fr-FR"/>
        </w:rPr>
        <w:t>u</w:t>
      </w:r>
      <w:r w:rsidRPr="00507E87">
        <w:rPr>
          <w:b/>
          <w:bCs/>
          <w:lang w:val="fr-FR"/>
        </w:rPr>
        <w:t xml:space="preserve">r Réchauffement </w:t>
      </w:r>
      <w:r w:rsidR="0081226B" w:rsidRPr="00507E87">
        <w:rPr>
          <w:b/>
          <w:bCs/>
          <w:lang w:val="fr-FR"/>
        </w:rPr>
        <w:t>C</w:t>
      </w:r>
      <w:r w:rsidRPr="00507E87">
        <w:rPr>
          <w:b/>
          <w:bCs/>
          <w:lang w:val="fr-FR"/>
        </w:rPr>
        <w:t>limatique</w:t>
      </w:r>
      <w:r w:rsidRPr="00E46520">
        <w:rPr>
          <w:lang w:val="fr-FR"/>
        </w:rPr>
        <w:t xml:space="preserve"> = </w:t>
      </w:r>
      <w:r w:rsidRPr="00507E87">
        <w:rPr>
          <w:b/>
          <w:bCs/>
          <w:lang w:val="fr-FR"/>
        </w:rPr>
        <w:t>9.09 kg CO2 eq/m²</w:t>
      </w:r>
      <w:r>
        <w:rPr>
          <w:lang w:val="fr-FR"/>
        </w:rPr>
        <w:t xml:space="preserve"> </w:t>
      </w:r>
      <w:r w:rsidR="00C87F5E">
        <w:rPr>
          <w:lang w:val="fr-FR"/>
        </w:rPr>
        <w:t>(</w:t>
      </w:r>
      <w:r>
        <w:rPr>
          <w:lang w:val="fr-FR"/>
        </w:rPr>
        <w:t>s</w:t>
      </w:r>
      <w:r w:rsidR="004B0DF5" w:rsidRPr="00E46520">
        <w:rPr>
          <w:lang w:val="fr-FR"/>
        </w:rPr>
        <w:t>elon le calcul de</w:t>
      </w:r>
      <w:r>
        <w:rPr>
          <w:lang w:val="fr-FR"/>
        </w:rPr>
        <w:t xml:space="preserve"> l’ACV </w:t>
      </w:r>
      <w:r w:rsidR="00C87F5E">
        <w:rPr>
          <w:lang w:val="fr-FR"/>
        </w:rPr>
        <w:t xml:space="preserve">statique </w:t>
      </w:r>
      <w:r w:rsidR="004B0DF5" w:rsidRPr="00E46520">
        <w:rPr>
          <w:lang w:val="fr-FR"/>
        </w:rPr>
        <w:t xml:space="preserve">du produit pour une durée de vie de </w:t>
      </w:r>
      <w:r>
        <w:rPr>
          <w:lang w:val="fr-FR"/>
        </w:rPr>
        <w:t>25</w:t>
      </w:r>
      <w:r w:rsidR="004B0DF5" w:rsidRPr="00E46520">
        <w:rPr>
          <w:lang w:val="fr-FR"/>
        </w:rPr>
        <w:t xml:space="preserve"> ans</w:t>
      </w:r>
      <w:r w:rsidR="00C87F5E">
        <w:rPr>
          <w:lang w:val="fr-FR"/>
        </w:rPr>
        <w:t>)</w:t>
      </w:r>
      <w:r w:rsidR="004B0DF5" w:rsidRPr="00E46520">
        <w:rPr>
          <w:lang w:val="fr-FR"/>
        </w:rPr>
        <w:t xml:space="preserve"> </w:t>
      </w:r>
    </w:p>
    <w:p w14:paraId="4740AC97" w14:textId="06D834C8" w:rsidR="006D5F26" w:rsidRPr="00E46520" w:rsidRDefault="004B0DF5" w:rsidP="00A31DA8">
      <w:pPr>
        <w:pStyle w:val="Compact"/>
        <w:numPr>
          <w:ilvl w:val="0"/>
          <w:numId w:val="9"/>
        </w:numPr>
        <w:rPr>
          <w:lang w:val="fr-FR"/>
        </w:rPr>
      </w:pPr>
      <w:r w:rsidRPr="00E46520">
        <w:rPr>
          <w:lang w:val="fr-FR"/>
        </w:rPr>
        <w:t xml:space="preserve">Taux d’émission de TVOC &lt; </w:t>
      </w:r>
      <w:r w:rsidRPr="00E46520">
        <w:rPr>
          <w:b/>
          <w:lang w:val="fr-FR"/>
        </w:rPr>
        <w:t xml:space="preserve">10 </w:t>
      </w:r>
      <w:r>
        <w:rPr>
          <w:b/>
        </w:rPr>
        <w:t>μ</w:t>
      </w:r>
      <w:r w:rsidRPr="00E46520">
        <w:rPr>
          <w:b/>
          <w:lang w:val="fr-FR"/>
        </w:rPr>
        <w:t>g/m</w:t>
      </w:r>
      <w:r w:rsidRPr="00E46520">
        <w:rPr>
          <w:b/>
          <w:vertAlign w:val="superscript"/>
          <w:lang w:val="fr-FR"/>
        </w:rPr>
        <w:t>3</w:t>
      </w:r>
      <w:r w:rsidRPr="00E46520">
        <w:rPr>
          <w:lang w:val="fr-FR"/>
        </w:rPr>
        <w:t xml:space="preserve">, </w:t>
      </w:r>
      <w:r w:rsidRPr="00E46520">
        <w:rPr>
          <w:b/>
          <w:lang w:val="fr-FR"/>
        </w:rPr>
        <w:t>classe A+</w:t>
      </w:r>
      <w:r w:rsidRPr="00E46520">
        <w:rPr>
          <w:lang w:val="fr-FR"/>
        </w:rPr>
        <w:t xml:space="preserve"> (meilleure classe de l'étiquetage sanitaire).</w:t>
      </w:r>
    </w:p>
    <w:p w14:paraId="1729F619" w14:textId="6C811320" w:rsidR="006D5F26" w:rsidRPr="00E46520" w:rsidRDefault="004B0DF5" w:rsidP="00A31DA8">
      <w:pPr>
        <w:pStyle w:val="Compact"/>
        <w:numPr>
          <w:ilvl w:val="0"/>
          <w:numId w:val="9"/>
        </w:numPr>
        <w:rPr>
          <w:lang w:val="fr-FR"/>
        </w:rPr>
      </w:pPr>
      <w:r w:rsidRPr="00E46520">
        <w:rPr>
          <w:lang w:val="fr-FR"/>
        </w:rPr>
        <w:t>Conforme au règlement européen REACH**.</w:t>
      </w:r>
    </w:p>
    <w:p w14:paraId="3FD2DD5F" w14:textId="2F6D96BA" w:rsidR="006D5F26" w:rsidRPr="00E46520" w:rsidRDefault="004B0DF5" w:rsidP="00A31DA8">
      <w:pPr>
        <w:pStyle w:val="Compact"/>
        <w:numPr>
          <w:ilvl w:val="0"/>
          <w:numId w:val="9"/>
        </w:numPr>
        <w:rPr>
          <w:lang w:val="fr-FR"/>
        </w:rPr>
      </w:pPr>
      <w:r w:rsidRPr="00E46520">
        <w:rPr>
          <w:lang w:val="fr-FR"/>
        </w:rPr>
        <w:t>Conçu et fabriqué à partir d'électricité garantie d'origine 1</w:t>
      </w:r>
      <w:r w:rsidRPr="00E46520">
        <w:rPr>
          <w:b/>
          <w:lang w:val="fr-FR"/>
        </w:rPr>
        <w:t>00 % renouvelable.</w:t>
      </w:r>
    </w:p>
    <w:p w14:paraId="17835982" w14:textId="7767B3C6" w:rsidR="006D5F26" w:rsidRPr="00E46520" w:rsidRDefault="004B0DF5" w:rsidP="00A31DA8">
      <w:pPr>
        <w:pStyle w:val="Compact"/>
        <w:numPr>
          <w:ilvl w:val="0"/>
          <w:numId w:val="9"/>
        </w:numPr>
        <w:rPr>
          <w:lang w:val="fr-FR"/>
        </w:rPr>
      </w:pPr>
      <w:r w:rsidRPr="00E46520">
        <w:rPr>
          <w:lang w:val="fr-FR"/>
        </w:rPr>
        <w:t xml:space="preserve">La colle </w:t>
      </w:r>
      <w:r w:rsidRPr="00E46520">
        <w:rPr>
          <w:b/>
          <w:lang w:val="fr-FR"/>
        </w:rPr>
        <w:t>611 Eurostar lino Plus est une colle acrylique (non solvantée) l</w:t>
      </w:r>
      <w:r w:rsidRPr="00E46520">
        <w:rPr>
          <w:lang w:val="fr-FR"/>
        </w:rPr>
        <w:t>abélisée Emicode EC1 Plus (Très faibles émissions TVOC &lt;60 µg/m</w:t>
      </w:r>
      <w:r w:rsidRPr="00E46520">
        <w:rPr>
          <w:vertAlign w:val="superscript"/>
          <w:lang w:val="fr-FR"/>
        </w:rPr>
        <w:t>3</w:t>
      </w:r>
      <w:r w:rsidRPr="00E46520">
        <w:rPr>
          <w:lang w:val="fr-FR"/>
        </w:rPr>
        <w:t>)</w:t>
      </w:r>
    </w:p>
    <w:p w14:paraId="74D16928" w14:textId="77777777" w:rsidR="006267DA" w:rsidRPr="00360AA8" w:rsidRDefault="006267DA" w:rsidP="006267DA">
      <w:pPr>
        <w:pStyle w:val="Compact"/>
        <w:numPr>
          <w:ilvl w:val="0"/>
          <w:numId w:val="7"/>
        </w:numPr>
        <w:rPr>
          <w:lang w:val="fr-FR"/>
        </w:rPr>
      </w:pPr>
      <w:r w:rsidRPr="00360AA8">
        <w:rPr>
          <w:lang w:val="fr-FR"/>
        </w:rPr>
        <w:t>Marmoleum 2,5 mm (chutes de pose et déposes) sont recyclables via notre programme Tournesol***</w:t>
      </w:r>
    </w:p>
    <w:p w14:paraId="3C29F88B" w14:textId="2EC7B48D" w:rsidR="006D5F26" w:rsidRPr="00E46520" w:rsidRDefault="004B0DF5" w:rsidP="00C87F5E">
      <w:pPr>
        <w:pStyle w:val="Compact"/>
        <w:ind w:left="720"/>
        <w:rPr>
          <w:sz w:val="18"/>
          <w:szCs w:val="18"/>
          <w:lang w:val="fr-FR"/>
        </w:rPr>
      </w:pPr>
      <w:r w:rsidRPr="00E46520">
        <w:rPr>
          <w:lang w:val="fr-FR"/>
        </w:rPr>
        <w:br/>
      </w:r>
      <w:r w:rsidRPr="00E46520">
        <w:rPr>
          <w:lang w:val="fr-FR"/>
        </w:rPr>
        <w:br/>
      </w:r>
      <w:r w:rsidRPr="00E46520">
        <w:rPr>
          <w:i/>
          <w:sz w:val="18"/>
          <w:szCs w:val="18"/>
          <w:lang w:val="fr-FR"/>
        </w:rPr>
        <w:t>*L’extension de garantie peut s’appliquer à partir du 2e ML de Tapis de Propreté Coral® ou de la mise en place d’un système Nuway® selon trafic (voir conditions sur www.forbo-flooring.fr). ** Les articles (produits) ne contiennent pas de substances de la liste candidate en vigueur publiée par l'ECHA (substances très préoccupantes) à déclarer dans le cadre de règlement REACH.</w:t>
      </w:r>
      <w:r w:rsidR="0081226B">
        <w:rPr>
          <w:i/>
          <w:sz w:val="18"/>
          <w:szCs w:val="18"/>
          <w:lang w:val="fr-FR"/>
        </w:rPr>
        <w:t xml:space="preserve"> </w:t>
      </w:r>
      <w:r w:rsidRPr="00E46520">
        <w:rPr>
          <w:i/>
          <w:sz w:val="18"/>
          <w:szCs w:val="18"/>
          <w:lang w:val="fr-FR"/>
        </w:rPr>
        <w:t>***(Linoleum et PVC - Selon cahier des charges et hors cadre amiante)</w:t>
      </w:r>
    </w:p>
    <w:sectPr w:rsidR="006D5F26" w:rsidRPr="00E46520" w:rsidSect="00C30904">
      <w:pgSz w:w="12240" w:h="15840"/>
      <w:pgMar w:top="1417" w:right="1325"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97387" w14:textId="77777777" w:rsidR="00BD3242" w:rsidRDefault="00BD3242">
      <w:pPr>
        <w:spacing w:after="0"/>
      </w:pPr>
      <w:r>
        <w:separator/>
      </w:r>
    </w:p>
  </w:endnote>
  <w:endnote w:type="continuationSeparator" w:id="0">
    <w:p w14:paraId="1A9CA330" w14:textId="77777777" w:rsidR="00BD3242" w:rsidRDefault="00BD32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B0E607" w14:textId="77777777" w:rsidR="00BD3242" w:rsidRDefault="00BD3242">
      <w:r>
        <w:separator/>
      </w:r>
    </w:p>
  </w:footnote>
  <w:footnote w:type="continuationSeparator" w:id="0">
    <w:p w14:paraId="6A384E32" w14:textId="77777777" w:rsidR="00BD3242" w:rsidRDefault="00BD32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01F3DFB"/>
    <w:multiLevelType w:val="multilevel"/>
    <w:tmpl w:val="20E676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9E78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07059DD"/>
    <w:multiLevelType w:val="hybridMultilevel"/>
    <w:tmpl w:val="6332F554"/>
    <w:lvl w:ilvl="0" w:tplc="E1841CBA">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20242E1B"/>
    <w:multiLevelType w:val="hybridMultilevel"/>
    <w:tmpl w:val="D9B453A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3E9A54D7"/>
    <w:multiLevelType w:val="hybridMultilevel"/>
    <w:tmpl w:val="25FE02B0"/>
    <w:lvl w:ilvl="0" w:tplc="E1841CBA">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46C81ED0"/>
    <w:multiLevelType w:val="hybridMultilevel"/>
    <w:tmpl w:val="A82AE51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47152564"/>
    <w:multiLevelType w:val="hybridMultilevel"/>
    <w:tmpl w:val="3512536E"/>
    <w:lvl w:ilvl="0" w:tplc="E1841CBA">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4A8DFCE2"/>
    <w:multiLevelType w:val="multilevel"/>
    <w:tmpl w:val="424847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B946541"/>
    <w:multiLevelType w:val="hybridMultilevel"/>
    <w:tmpl w:val="922412F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694262452">
    <w:abstractNumId w:val="1"/>
  </w:num>
  <w:num w:numId="2" w16cid:durableId="1706634511">
    <w:abstractNumId w:val="7"/>
  </w:num>
  <w:num w:numId="3" w16cid:durableId="868881609">
    <w:abstractNumId w:val="0"/>
  </w:num>
  <w:num w:numId="4" w16cid:durableId="1470514825">
    <w:abstractNumId w:val="5"/>
  </w:num>
  <w:num w:numId="5" w16cid:durableId="742919014">
    <w:abstractNumId w:val="2"/>
  </w:num>
  <w:num w:numId="6" w16cid:durableId="520433467">
    <w:abstractNumId w:val="3"/>
  </w:num>
  <w:num w:numId="7" w16cid:durableId="2703462">
    <w:abstractNumId w:val="4"/>
  </w:num>
  <w:num w:numId="8" w16cid:durableId="1529755396">
    <w:abstractNumId w:val="6"/>
  </w:num>
  <w:num w:numId="9" w16cid:durableId="18949297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5B0"/>
    <w:rsid w:val="00011C8B"/>
    <w:rsid w:val="000722CF"/>
    <w:rsid w:val="00092AC4"/>
    <w:rsid w:val="000C02EB"/>
    <w:rsid w:val="00111BF2"/>
    <w:rsid w:val="00130F5E"/>
    <w:rsid w:val="001D5415"/>
    <w:rsid w:val="00243147"/>
    <w:rsid w:val="00275753"/>
    <w:rsid w:val="002F3A5D"/>
    <w:rsid w:val="00360AA8"/>
    <w:rsid w:val="003946BD"/>
    <w:rsid w:val="003D5E51"/>
    <w:rsid w:val="004A7CE4"/>
    <w:rsid w:val="004B0DF5"/>
    <w:rsid w:val="004E29B3"/>
    <w:rsid w:val="004F1527"/>
    <w:rsid w:val="00507E87"/>
    <w:rsid w:val="00590D07"/>
    <w:rsid w:val="005D23C3"/>
    <w:rsid w:val="005F08F4"/>
    <w:rsid w:val="006267DA"/>
    <w:rsid w:val="006A153B"/>
    <w:rsid w:val="006D5F26"/>
    <w:rsid w:val="0072566A"/>
    <w:rsid w:val="00763B1F"/>
    <w:rsid w:val="00784D58"/>
    <w:rsid w:val="007E263F"/>
    <w:rsid w:val="0081226B"/>
    <w:rsid w:val="008C6CFA"/>
    <w:rsid w:val="008D6863"/>
    <w:rsid w:val="0096306A"/>
    <w:rsid w:val="009B28C1"/>
    <w:rsid w:val="00A31DA8"/>
    <w:rsid w:val="00AF6603"/>
    <w:rsid w:val="00B61612"/>
    <w:rsid w:val="00B86B75"/>
    <w:rsid w:val="00B9011A"/>
    <w:rsid w:val="00BB6E36"/>
    <w:rsid w:val="00BC48D5"/>
    <w:rsid w:val="00BD3242"/>
    <w:rsid w:val="00C145A2"/>
    <w:rsid w:val="00C30904"/>
    <w:rsid w:val="00C36279"/>
    <w:rsid w:val="00C87F5E"/>
    <w:rsid w:val="00C96CED"/>
    <w:rsid w:val="00D461E0"/>
    <w:rsid w:val="00DA5FD5"/>
    <w:rsid w:val="00E0454D"/>
    <w:rsid w:val="00E24624"/>
    <w:rsid w:val="00E315A3"/>
    <w:rsid w:val="00E46520"/>
    <w:rsid w:val="00F021C1"/>
    <w:rsid w:val="00FA644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DEEBC4"/>
  <w15:docId w15:val="{192D3015-36ED-43AE-B3ED-5EA3A17BE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vision">
    <w:name w:val="Revision"/>
    <w:hidden/>
    <w:semiHidden/>
    <w:rsid w:val="00BB6E3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26AF362BFCC54B9E77F58F671052FC" ma:contentTypeVersion="16" ma:contentTypeDescription="Crée un document." ma:contentTypeScope="" ma:versionID="c021bc3490b984a7442f05500dcb4605">
  <xsd:schema xmlns:xsd="http://www.w3.org/2001/XMLSchema" xmlns:xs="http://www.w3.org/2001/XMLSchema" xmlns:p="http://schemas.microsoft.com/office/2006/metadata/properties" xmlns:ns2="a5f6df6c-fad7-4f00-8b08-dcf183186c0a" xmlns:ns3="d333e0fe-d96a-4730-8531-910ea1f1dc11" targetNamespace="http://schemas.microsoft.com/office/2006/metadata/properties" ma:root="true" ma:fieldsID="bd3ccd0210638ceab35136b0f467c836" ns2:_="" ns3:_="">
    <xsd:import namespace="a5f6df6c-fad7-4f00-8b08-dcf183186c0a"/>
    <xsd:import namespace="d333e0fe-d96a-4730-8531-910ea1f1dc1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LengthInSeconds"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6df6c-fad7-4f00-8b08-dcf183186c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Balises d’images" ma:readOnly="false" ma:fieldId="{5cf76f15-5ced-4ddc-b409-7134ff3c332f}" ma:taxonomyMulti="true" ma:sspId="1a09d514-037e-4b86-b8c4-b72c616aa84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333e0fe-d96a-4730-8531-910ea1f1dc11"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37a036c8-ca16-498b-9af9-2eac1e19a741}" ma:internalName="TaxCatchAll" ma:showField="CatchAllData" ma:web="d333e0fe-d96a-4730-8531-910ea1f1dc11">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5f6df6c-fad7-4f00-8b08-dcf183186c0a">
      <Terms xmlns="http://schemas.microsoft.com/office/infopath/2007/PartnerControls"/>
    </lcf76f155ced4ddcb4097134ff3c332f>
    <TaxCatchAll xmlns="d333e0fe-d96a-4730-8531-910ea1f1dc11" xsi:nil="true"/>
  </documentManagement>
</p:properties>
</file>

<file path=customXml/itemProps1.xml><?xml version="1.0" encoding="utf-8"?>
<ds:datastoreItem xmlns:ds="http://schemas.openxmlformats.org/officeDocument/2006/customXml" ds:itemID="{4B38A162-F3BB-48BD-8C27-E66E86B472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f6df6c-fad7-4f00-8b08-dcf183186c0a"/>
    <ds:schemaRef ds:uri="d333e0fe-d96a-4730-8531-910ea1f1dc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13779E-E47E-4759-8DE5-D64166270C70}">
  <ds:schemaRefs>
    <ds:schemaRef ds:uri="http://schemas.microsoft.com/sharepoint/v3/contenttype/forms"/>
  </ds:schemaRefs>
</ds:datastoreItem>
</file>

<file path=customXml/itemProps3.xml><?xml version="1.0" encoding="utf-8"?>
<ds:datastoreItem xmlns:ds="http://schemas.openxmlformats.org/officeDocument/2006/customXml" ds:itemID="{A1B78818-A96A-4426-93D2-D313AE323800}">
  <ds:schemaRefs>
    <ds:schemaRef ds:uri="http://schemas.microsoft.com/office/2006/metadata/properties"/>
    <ds:schemaRef ds:uri="http://schemas.microsoft.com/office/infopath/2007/PartnerControls"/>
    <ds:schemaRef ds:uri="a5f6df6c-fad7-4f00-8b08-dcf183186c0a"/>
    <ds:schemaRef ds:uri="d333e0fe-d96a-4730-8531-910ea1f1dc11"/>
  </ds:schemaRefs>
</ds:datastoreItem>
</file>

<file path=docProps/app.xml><?xml version="1.0" encoding="utf-8"?>
<Properties xmlns="http://schemas.openxmlformats.org/officeDocument/2006/extended-properties" xmlns:vt="http://schemas.openxmlformats.org/officeDocument/2006/docPropsVTypes">
  <Template>Normal</Template>
  <TotalTime>275</TotalTime>
  <Pages>2</Pages>
  <Words>662</Words>
  <Characters>3641</Characters>
  <Application>Microsoft Office Word</Application>
  <DocSecurity>0</DocSecurity>
  <Lines>30</Lines>
  <Paragraphs>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uart Valerie</dc:creator>
  <cp:lastModifiedBy>Druart Valerie</cp:lastModifiedBy>
  <cp:revision>10</cp:revision>
  <dcterms:created xsi:type="dcterms:W3CDTF">2023-04-17T07:43:00Z</dcterms:created>
  <dcterms:modified xsi:type="dcterms:W3CDTF">2023-05-02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26AF362BFCC54B9E77F58F671052FC</vt:lpwstr>
  </property>
</Properties>
</file>